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E971667"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AB3311">
        <w:rPr>
          <w:sz w:val="22"/>
          <w:szCs w:val="22"/>
          <w:lang w:val="en-GB"/>
        </w:rPr>
        <w:t>W</w:t>
      </w:r>
      <w:r w:rsidR="00067A16">
        <w:rPr>
          <w:sz w:val="22"/>
          <w:szCs w:val="22"/>
          <w:lang w:val="en-GB"/>
        </w:rPr>
        <w:t>yoming</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E4DE29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67A16">
        <w:rPr>
          <w:sz w:val="22"/>
          <w:szCs w:val="22"/>
          <w:lang w:val="en-GB"/>
        </w:rPr>
        <w:t>3</w:t>
      </w:r>
      <w:r w:rsidR="00B279E0">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67A16">
        <w:rPr>
          <w:sz w:val="22"/>
          <w:szCs w:val="22"/>
          <w:lang w:val="en-GB"/>
        </w:rPr>
        <w:t>3</w:t>
      </w:r>
      <w:r w:rsidR="00ED1E41">
        <w:rPr>
          <w:sz w:val="22"/>
          <w:szCs w:val="22"/>
          <w:lang w:val="en-GB"/>
        </w:rPr>
        <w:t xml:space="preserve"> days of this notice you shall surrender possession of the Property.</w:t>
      </w:r>
    </w:p>
    <w:p w14:paraId="794FFFF3" w14:textId="410911BC"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B279E0">
        <w:rPr>
          <w:sz w:val="22"/>
          <w:szCs w:val="22"/>
          <w:lang w:val="en-GB"/>
        </w:rPr>
        <w:t xml:space="preserve"> </w:t>
      </w:r>
      <w:r w:rsidR="00067A16">
        <w:rPr>
          <w:sz w:val="22"/>
          <w:szCs w:val="22"/>
          <w:lang w:val="en-GB"/>
        </w:rPr>
        <w:t xml:space="preserve">3 </w:t>
      </w:r>
      <w:r>
        <w:rPr>
          <w:sz w:val="22"/>
          <w:szCs w:val="22"/>
          <w:lang w:val="en-GB"/>
        </w:rPr>
        <w:t>days of this notice.</w:t>
      </w:r>
    </w:p>
    <w:p w14:paraId="67A4FF90" w14:textId="4F90D82C"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067A16">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67A16">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63812" w14:textId="77777777" w:rsidR="006953E8" w:rsidRDefault="006953E8" w:rsidP="00CB37D9">
      <w:pPr>
        <w:spacing w:after="0" w:line="240" w:lineRule="auto"/>
      </w:pPr>
      <w:r>
        <w:separator/>
      </w:r>
    </w:p>
  </w:endnote>
  <w:endnote w:type="continuationSeparator" w:id="0">
    <w:p w14:paraId="7C285129" w14:textId="77777777" w:rsidR="006953E8" w:rsidRDefault="006953E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061CE" w14:textId="77777777" w:rsidR="00FF0AA4" w:rsidRDefault="00FF0A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13E4F13" w:rsidR="00CB37D9" w:rsidRPr="00FF0AA4" w:rsidRDefault="00CB37D9" w:rsidP="00FF0A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C02B6" w14:textId="77777777" w:rsidR="00FF0AA4" w:rsidRDefault="00FF0A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3EA7E" w14:textId="77777777" w:rsidR="006953E8" w:rsidRDefault="006953E8" w:rsidP="00CB37D9">
      <w:pPr>
        <w:spacing w:after="0" w:line="240" w:lineRule="auto"/>
      </w:pPr>
      <w:r>
        <w:separator/>
      </w:r>
    </w:p>
  </w:footnote>
  <w:footnote w:type="continuationSeparator" w:id="0">
    <w:p w14:paraId="17E7C173" w14:textId="77777777" w:rsidR="006953E8" w:rsidRDefault="006953E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F2785" w14:textId="77777777" w:rsidR="00FF0AA4" w:rsidRDefault="00FF0A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9CF6694" w:rsidR="00AD6FC0" w:rsidRPr="00FF0AA4" w:rsidRDefault="00AD6FC0" w:rsidP="00FF0A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68AC2" w14:textId="77777777" w:rsidR="00FF0AA4" w:rsidRDefault="00FF0A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429D1"/>
    <w:rsid w:val="00050FE3"/>
    <w:rsid w:val="0006085D"/>
    <w:rsid w:val="00064CDE"/>
    <w:rsid w:val="00067A16"/>
    <w:rsid w:val="00075F4C"/>
    <w:rsid w:val="000926AA"/>
    <w:rsid w:val="0009333C"/>
    <w:rsid w:val="000A5A12"/>
    <w:rsid w:val="000A7A84"/>
    <w:rsid w:val="000D0AE8"/>
    <w:rsid w:val="000D10EF"/>
    <w:rsid w:val="000E7E7D"/>
    <w:rsid w:val="000F3D80"/>
    <w:rsid w:val="00111C59"/>
    <w:rsid w:val="00133D8C"/>
    <w:rsid w:val="00134A8A"/>
    <w:rsid w:val="00145164"/>
    <w:rsid w:val="001511CC"/>
    <w:rsid w:val="001569CE"/>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2F69"/>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D342A"/>
    <w:rsid w:val="005F0103"/>
    <w:rsid w:val="0060510B"/>
    <w:rsid w:val="00624813"/>
    <w:rsid w:val="00651AD0"/>
    <w:rsid w:val="006820EC"/>
    <w:rsid w:val="00690F0F"/>
    <w:rsid w:val="006953E8"/>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D070A"/>
    <w:rsid w:val="009D4578"/>
    <w:rsid w:val="00A17025"/>
    <w:rsid w:val="00A5468C"/>
    <w:rsid w:val="00A56F25"/>
    <w:rsid w:val="00AB3311"/>
    <w:rsid w:val="00AB520A"/>
    <w:rsid w:val="00AB583E"/>
    <w:rsid w:val="00AD6FC0"/>
    <w:rsid w:val="00AE0827"/>
    <w:rsid w:val="00AE7698"/>
    <w:rsid w:val="00B05425"/>
    <w:rsid w:val="00B279E0"/>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A0D4D"/>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0AA4"/>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0</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